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50"/>
        <w:gridCol w:w="2364"/>
        <w:gridCol w:w="2336"/>
      </w:tblGrid>
      <w:tr w:rsidR="002B1EC6" w:rsidRPr="00FD795D" w14:paraId="17D7B1F8" w14:textId="77777777" w:rsidTr="00FD795D">
        <w:tc>
          <w:tcPr>
            <w:tcW w:w="4788" w:type="dxa"/>
            <w:shd w:val="clear" w:color="auto" w:fill="DDD9C3" w:themeFill="background2" w:themeFillShade="E6"/>
            <w:vAlign w:val="center"/>
          </w:tcPr>
          <w:p w14:paraId="0EC8A9F5" w14:textId="77777777" w:rsidR="002B1EC6" w:rsidRPr="00FD795D" w:rsidRDefault="0031568B" w:rsidP="00FD393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795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Mobile </w:t>
            </w:r>
            <w:r w:rsidR="009C018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evelopment </w:t>
            </w:r>
            <w:r w:rsidRPr="00FD795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aboratory</w:t>
            </w:r>
          </w:p>
          <w:p w14:paraId="432CD759" w14:textId="3CE2F0E4" w:rsidR="0031568B" w:rsidRPr="00FD795D" w:rsidRDefault="008A4AA8" w:rsidP="0060361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uiz 1</w:t>
            </w:r>
            <w:r w:rsidR="00D67D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5 points)</w:t>
            </w:r>
          </w:p>
        </w:tc>
        <w:tc>
          <w:tcPr>
            <w:tcW w:w="4788" w:type="dxa"/>
            <w:gridSpan w:val="2"/>
          </w:tcPr>
          <w:p w14:paraId="2A4E45C7" w14:textId="77777777" w:rsidR="002B1EC6" w:rsidRPr="00FD795D" w:rsidRDefault="0031568B" w:rsidP="00FD39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795D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D709AA0" wp14:editId="63E8E6DB">
                  <wp:extent cx="416560" cy="645160"/>
                  <wp:effectExtent l="0" t="0" r="2540" b="254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6560" cy="645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568B" w:rsidRPr="00FD795D" w14:paraId="6E310B8C" w14:textId="77777777" w:rsidTr="00373FD9">
        <w:tc>
          <w:tcPr>
            <w:tcW w:w="4788" w:type="dxa"/>
          </w:tcPr>
          <w:p w14:paraId="48D3464B" w14:textId="3831FA30" w:rsidR="0031568B" w:rsidRPr="00FD795D" w:rsidRDefault="0031568B" w:rsidP="00FD3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795D">
              <w:rPr>
                <w:rFonts w:ascii="Times New Roman" w:hAnsi="Times New Roman" w:cs="Times New Roman"/>
                <w:sz w:val="24"/>
                <w:szCs w:val="24"/>
              </w:rPr>
              <w:t>Name:</w:t>
            </w:r>
            <w:r w:rsidR="00231FF0">
              <w:rPr>
                <w:rFonts w:ascii="Times New Roman" w:hAnsi="Times New Roman" w:cs="Times New Roman"/>
                <w:sz w:val="24"/>
                <w:szCs w:val="24"/>
              </w:rPr>
              <w:t>Worawut Khumnoi</w:t>
            </w:r>
          </w:p>
        </w:tc>
        <w:tc>
          <w:tcPr>
            <w:tcW w:w="2394" w:type="dxa"/>
          </w:tcPr>
          <w:p w14:paraId="6C3C84DC" w14:textId="2504CDFA" w:rsidR="0031568B" w:rsidRPr="00FD795D" w:rsidRDefault="0031568B" w:rsidP="00FD3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795D">
              <w:rPr>
                <w:rFonts w:ascii="Times New Roman" w:hAnsi="Times New Roman" w:cs="Times New Roman"/>
                <w:sz w:val="24"/>
                <w:szCs w:val="24"/>
              </w:rPr>
              <w:t>ID:</w:t>
            </w:r>
            <w:r w:rsidR="00231FF0">
              <w:rPr>
                <w:rFonts w:ascii="Times New Roman" w:hAnsi="Times New Roman" w:cs="Times New Roman"/>
                <w:sz w:val="24"/>
                <w:szCs w:val="24"/>
              </w:rPr>
              <w:t>6431501102</w:t>
            </w:r>
          </w:p>
        </w:tc>
        <w:tc>
          <w:tcPr>
            <w:tcW w:w="2394" w:type="dxa"/>
          </w:tcPr>
          <w:p w14:paraId="68C1CF0D" w14:textId="445EAD56" w:rsidR="0031568B" w:rsidRPr="00FD795D" w:rsidRDefault="0031568B" w:rsidP="00FD3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795D">
              <w:rPr>
                <w:rFonts w:ascii="Times New Roman" w:hAnsi="Times New Roman" w:cs="Times New Roman"/>
                <w:sz w:val="24"/>
                <w:szCs w:val="24"/>
              </w:rPr>
              <w:t>Section:</w:t>
            </w:r>
            <w:r w:rsidR="00231FF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2B1EC6" w:rsidRPr="00FD795D" w14:paraId="38329999" w14:textId="77777777" w:rsidTr="002B1EC6">
        <w:tc>
          <w:tcPr>
            <w:tcW w:w="4788" w:type="dxa"/>
          </w:tcPr>
          <w:p w14:paraId="6A94F44A" w14:textId="08D6B129" w:rsidR="002B1EC6" w:rsidRPr="00FD795D" w:rsidRDefault="00FD795D" w:rsidP="002020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795D">
              <w:rPr>
                <w:rFonts w:ascii="Times New Roman" w:hAnsi="Times New Roman" w:cs="Times New Roman"/>
                <w:sz w:val="24"/>
                <w:szCs w:val="24"/>
              </w:rPr>
              <w:t>Date:</w:t>
            </w:r>
            <w:r w:rsidR="00697F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31FF0">
              <w:rPr>
                <w:rFonts w:ascii="Times New Roman" w:hAnsi="Times New Roman" w:cs="Times New Roman"/>
                <w:sz w:val="24"/>
                <w:szCs w:val="24"/>
              </w:rPr>
              <w:t>10/2/2023</w:t>
            </w:r>
          </w:p>
        </w:tc>
        <w:tc>
          <w:tcPr>
            <w:tcW w:w="4788" w:type="dxa"/>
            <w:gridSpan w:val="2"/>
          </w:tcPr>
          <w:p w14:paraId="6F6CB397" w14:textId="1A707F59" w:rsidR="002B1EC6" w:rsidRPr="00FD795D" w:rsidRDefault="00FD795D" w:rsidP="008A4A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795D">
              <w:rPr>
                <w:rFonts w:ascii="Times New Roman" w:hAnsi="Times New Roman" w:cs="Times New Roman"/>
                <w:sz w:val="24"/>
                <w:szCs w:val="24"/>
              </w:rPr>
              <w:t>Due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A4AA8">
              <w:rPr>
                <w:rFonts w:ascii="Times New Roman" w:hAnsi="Times New Roman" w:cs="Times New Roman"/>
                <w:sz w:val="24"/>
                <w:szCs w:val="24"/>
              </w:rPr>
              <w:t>1 hour</w:t>
            </w:r>
          </w:p>
        </w:tc>
      </w:tr>
    </w:tbl>
    <w:p w14:paraId="2855C4EE" w14:textId="7962F0BF" w:rsidR="008414F1" w:rsidRDefault="008414F1" w:rsidP="008A4AA8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3BAC3C0" w14:textId="61FF8E1D" w:rsidR="00AC01C4" w:rsidRPr="00AC01C4" w:rsidRDefault="00AC01C4" w:rsidP="00AC01C4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AC01C4">
        <w:rPr>
          <w:rFonts w:ascii="Times New Roman" w:hAnsi="Times New Roman" w:cs="Times New Roman"/>
          <w:b/>
          <w:bCs/>
          <w:sz w:val="24"/>
          <w:szCs w:val="24"/>
        </w:rPr>
        <w:t>reate a dart file namely ‘quiz1_yourID.dart’. Replace yourID with your ID e.g. ‘quiz1_6531501001.dart’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ave this file to a USB drive for submission.</w:t>
      </w:r>
    </w:p>
    <w:p w14:paraId="60B94CEA" w14:textId="21EAF010" w:rsidR="00F37514" w:rsidRPr="00F37514" w:rsidRDefault="00F37514" w:rsidP="00F37514">
      <w:pPr>
        <w:pStyle w:val="ListParagraph"/>
        <w:numPr>
          <w:ilvl w:val="0"/>
          <w:numId w:val="23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F37514">
        <w:rPr>
          <w:rFonts w:ascii="Times New Roman" w:hAnsi="Times New Roman" w:cs="Times New Roman"/>
          <w:sz w:val="24"/>
          <w:szCs w:val="24"/>
        </w:rPr>
        <w:t xml:space="preserve">Create a mobile app to get three numbers and </w:t>
      </w:r>
      <w:r>
        <w:rPr>
          <w:rFonts w:ascii="Times New Roman" w:hAnsi="Times New Roman" w:cs="Times New Roman"/>
          <w:sz w:val="24"/>
          <w:szCs w:val="24"/>
        </w:rPr>
        <w:t>count number of odd and even</w:t>
      </w:r>
      <w:r w:rsidRPr="00F37514">
        <w:rPr>
          <w:rFonts w:ascii="Times New Roman" w:hAnsi="Times New Roman" w:cs="Times New Roman"/>
          <w:sz w:val="24"/>
          <w:szCs w:val="24"/>
        </w:rPr>
        <w:t>.</w:t>
      </w:r>
    </w:p>
    <w:p w14:paraId="1E8B05DE" w14:textId="21C6B646" w:rsidR="00F37514" w:rsidRDefault="00F37514" w:rsidP="008A4AA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F3751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F57E650" wp14:editId="5288080C">
            <wp:extent cx="2700000" cy="4669672"/>
            <wp:effectExtent l="19050" t="19050" r="24765" b="171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00000" cy="466967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ab/>
      </w:r>
      <w:r w:rsidRPr="00F3751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726A870" wp14:editId="74E5FA4E">
            <wp:extent cx="2700000" cy="4669672"/>
            <wp:effectExtent l="19050" t="19050" r="24765" b="171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00000" cy="466967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F4B57E5" w14:textId="35BF1E99" w:rsidR="00F37514" w:rsidRDefault="00F37514">
      <w:pPr>
        <w:rPr>
          <w:rFonts w:ascii="Times New Roman" w:hAnsi="Times New Roman" w:cs="Times New Roman"/>
          <w:sz w:val="24"/>
          <w:szCs w:val="24"/>
        </w:rPr>
      </w:pPr>
    </w:p>
    <w:sectPr w:rsidR="00F37514" w:rsidSect="00AA4B63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59FD3A" w14:textId="77777777" w:rsidR="00572746" w:rsidRDefault="00572746" w:rsidP="00711CEF">
      <w:pPr>
        <w:spacing w:after="0" w:line="240" w:lineRule="auto"/>
      </w:pPr>
      <w:r>
        <w:separator/>
      </w:r>
    </w:p>
  </w:endnote>
  <w:endnote w:type="continuationSeparator" w:id="0">
    <w:p w14:paraId="4B4E338A" w14:textId="77777777" w:rsidR="00572746" w:rsidRDefault="00572746" w:rsidP="00711C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52864646"/>
      <w:docPartObj>
        <w:docPartGallery w:val="Page Numbers (Bottom of Page)"/>
        <w:docPartUnique/>
      </w:docPartObj>
    </w:sdtPr>
    <w:sdtContent>
      <w:p w14:paraId="04D5AED5" w14:textId="77777777" w:rsidR="00694144" w:rsidRDefault="00694144">
        <w:pPr>
          <w:pStyle w:val="Footer"/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659264" behindDoc="0" locked="0" layoutInCell="1" allowOverlap="1" wp14:anchorId="1A93CCB0" wp14:editId="33203569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753350" cy="190500"/>
                  <wp:effectExtent l="0" t="0" r="19050" b="0"/>
                  <wp:wrapNone/>
                  <wp:docPr id="642" name="Group 3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753350" cy="190500"/>
                            <a:chOff x="0" y="14970"/>
                            <a:chExt cx="12255" cy="300"/>
                          </a:xfrm>
                        </wpg:grpSpPr>
                        <wps:wsp>
                          <wps:cNvPr id="643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803" y="14982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5ADBCD5" w14:textId="2BC5D8BD" w:rsidR="00694144" w:rsidRDefault="00694144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="00D67D8E" w:rsidRPr="00D67D8E"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t>3</w:t>
                                </w:r>
                                <w:r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644" name="Group 31"/>
                          <wpg:cNvGrpSpPr>
                            <a:grpSpLocks/>
                          </wpg:cNvGrpSpPr>
                          <wpg:grpSpPr bwMode="auto">
                            <a:xfrm flipH="1">
                              <a:off x="0" y="14970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645" name="AutoShape 27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3" name="AutoShape 28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1A93CCB0" id="Group 33" o:spid="_x0000_s1026" style="position:absolute;margin-left:0;margin-top:0;width:610.5pt;height:15pt;z-index:251659264;mso-width-percent:1000;mso-position-horizontal:center;mso-position-horizontal-relative:page;mso-position-vertical:center;mso-position-vertical-relative:bottom-margin-area;mso-width-percent:1000" coordorigin=",14970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5" o:spid="_x0000_s1027" type="#_x0000_t202" style="position:absolute;left:10803;top:14982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" filled="f" stroked="f">
                    <v:textbox inset="0,0,0,0">
                      <w:txbxContent>
                        <w:p w14:paraId="75ADBCD5" w14:textId="2BC5D8BD" w:rsidR="00694144" w:rsidRDefault="00694144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D67D8E" w:rsidRPr="00D67D8E">
                            <w:rPr>
                              <w:noProof/>
                              <w:color w:val="8C8C8C" w:themeColor="background1" w:themeShade="8C"/>
                            </w:rPr>
                            <w:t>3</w:t>
                          </w:r>
                          <w:r>
                            <w:rPr>
                              <w:noProof/>
                              <w:color w:val="8C8C8C" w:themeColor="background1" w:themeShade="8C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31" o:spid="_x0000_s1028" style="position:absolute;top:14970;width:12255;height:230;flip:x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27" o:spid="_x0000_s1029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" strokecolor="#a5a5a5"/>
                    <v:shape id="AutoShape 28" o:spid="_x0000_s1030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" adj="20904" strokecolor="#a5a5a5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FF9C05" w14:textId="77777777" w:rsidR="00572746" w:rsidRDefault="00572746" w:rsidP="00711CEF">
      <w:pPr>
        <w:spacing w:after="0" w:line="240" w:lineRule="auto"/>
      </w:pPr>
      <w:r>
        <w:separator/>
      </w:r>
    </w:p>
  </w:footnote>
  <w:footnote w:type="continuationSeparator" w:id="0">
    <w:p w14:paraId="4B812379" w14:textId="77777777" w:rsidR="00572746" w:rsidRDefault="00572746" w:rsidP="00711C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E2DF0"/>
    <w:multiLevelType w:val="hybridMultilevel"/>
    <w:tmpl w:val="3E301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554092"/>
    <w:multiLevelType w:val="hybridMultilevel"/>
    <w:tmpl w:val="250462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3F6086"/>
    <w:multiLevelType w:val="hybridMultilevel"/>
    <w:tmpl w:val="95E87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265E74"/>
    <w:multiLevelType w:val="hybridMultilevel"/>
    <w:tmpl w:val="C7D02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6B09A0"/>
    <w:multiLevelType w:val="hybridMultilevel"/>
    <w:tmpl w:val="EE42E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EE24B1"/>
    <w:multiLevelType w:val="hybridMultilevel"/>
    <w:tmpl w:val="A08EE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D95CD7"/>
    <w:multiLevelType w:val="hybridMultilevel"/>
    <w:tmpl w:val="F66AE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1B68FF"/>
    <w:multiLevelType w:val="hybridMultilevel"/>
    <w:tmpl w:val="AC804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69323C"/>
    <w:multiLevelType w:val="hybridMultilevel"/>
    <w:tmpl w:val="B00E74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E46079"/>
    <w:multiLevelType w:val="hybridMultilevel"/>
    <w:tmpl w:val="BFE07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E62BBF"/>
    <w:multiLevelType w:val="hybridMultilevel"/>
    <w:tmpl w:val="D8304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073DC2"/>
    <w:multiLevelType w:val="hybridMultilevel"/>
    <w:tmpl w:val="285235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AE048F"/>
    <w:multiLevelType w:val="hybridMultilevel"/>
    <w:tmpl w:val="4DA40E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9C5FCB"/>
    <w:multiLevelType w:val="hybridMultilevel"/>
    <w:tmpl w:val="F2788D26"/>
    <w:lvl w:ilvl="0" w:tplc="C1CC5B8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F07BEB"/>
    <w:multiLevelType w:val="hybridMultilevel"/>
    <w:tmpl w:val="5896D5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6C4B8F"/>
    <w:multiLevelType w:val="hybridMultilevel"/>
    <w:tmpl w:val="C29C7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EF7318"/>
    <w:multiLevelType w:val="multilevel"/>
    <w:tmpl w:val="3DB81EE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5E7751EF"/>
    <w:multiLevelType w:val="hybridMultilevel"/>
    <w:tmpl w:val="24680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B62EA7"/>
    <w:multiLevelType w:val="hybridMultilevel"/>
    <w:tmpl w:val="E9702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FF653F"/>
    <w:multiLevelType w:val="hybridMultilevel"/>
    <w:tmpl w:val="BF522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5F5E10"/>
    <w:multiLevelType w:val="hybridMultilevel"/>
    <w:tmpl w:val="4AECB4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4870CC"/>
    <w:multiLevelType w:val="hybridMultilevel"/>
    <w:tmpl w:val="38E2C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BE569F"/>
    <w:multiLevelType w:val="hybridMultilevel"/>
    <w:tmpl w:val="91D87F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6E655F"/>
    <w:multiLevelType w:val="hybridMultilevel"/>
    <w:tmpl w:val="2340C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9645572">
    <w:abstractNumId w:val="6"/>
  </w:num>
  <w:num w:numId="2" w16cid:durableId="313217902">
    <w:abstractNumId w:val="18"/>
  </w:num>
  <w:num w:numId="3" w16cid:durableId="335227096">
    <w:abstractNumId w:val="17"/>
  </w:num>
  <w:num w:numId="4" w16cid:durableId="1136803429">
    <w:abstractNumId w:val="9"/>
  </w:num>
  <w:num w:numId="5" w16cid:durableId="1382174092">
    <w:abstractNumId w:val="16"/>
  </w:num>
  <w:num w:numId="6" w16cid:durableId="1354192265">
    <w:abstractNumId w:val="8"/>
  </w:num>
  <w:num w:numId="7" w16cid:durableId="2001305250">
    <w:abstractNumId w:val="21"/>
  </w:num>
  <w:num w:numId="8" w16cid:durableId="609164532">
    <w:abstractNumId w:val="19"/>
  </w:num>
  <w:num w:numId="9" w16cid:durableId="236402276">
    <w:abstractNumId w:val="14"/>
  </w:num>
  <w:num w:numId="10" w16cid:durableId="434138337">
    <w:abstractNumId w:val="7"/>
  </w:num>
  <w:num w:numId="11" w16cid:durableId="179928852">
    <w:abstractNumId w:val="10"/>
  </w:num>
  <w:num w:numId="12" w16cid:durableId="215942585">
    <w:abstractNumId w:val="23"/>
  </w:num>
  <w:num w:numId="13" w16cid:durableId="991562086">
    <w:abstractNumId w:val="22"/>
  </w:num>
  <w:num w:numId="14" w16cid:durableId="789665568">
    <w:abstractNumId w:val="3"/>
  </w:num>
  <w:num w:numId="15" w16cid:durableId="1253590192">
    <w:abstractNumId w:val="2"/>
  </w:num>
  <w:num w:numId="16" w16cid:durableId="1029523231">
    <w:abstractNumId w:val="1"/>
  </w:num>
  <w:num w:numId="17" w16cid:durableId="1594780500">
    <w:abstractNumId w:val="4"/>
  </w:num>
  <w:num w:numId="18" w16cid:durableId="328170630">
    <w:abstractNumId w:val="15"/>
  </w:num>
  <w:num w:numId="19" w16cid:durableId="552230359">
    <w:abstractNumId w:val="5"/>
  </w:num>
  <w:num w:numId="20" w16cid:durableId="597056250">
    <w:abstractNumId w:val="20"/>
  </w:num>
  <w:num w:numId="21" w16cid:durableId="1582638406">
    <w:abstractNumId w:val="13"/>
  </w:num>
  <w:num w:numId="22" w16cid:durableId="576092260">
    <w:abstractNumId w:val="0"/>
  </w:num>
  <w:num w:numId="23" w16cid:durableId="159203052">
    <w:abstractNumId w:val="12"/>
  </w:num>
  <w:num w:numId="24" w16cid:durableId="71165689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MDM1N7e0MDAytbBQ0lEKTi0uzszPAykwqgUAFbrGRiwAAAA="/>
  </w:docVars>
  <w:rsids>
    <w:rsidRoot w:val="002B1EC6"/>
    <w:rsid w:val="00004D20"/>
    <w:rsid w:val="000051FC"/>
    <w:rsid w:val="0000622B"/>
    <w:rsid w:val="00010F94"/>
    <w:rsid w:val="00016965"/>
    <w:rsid w:val="000200B5"/>
    <w:rsid w:val="000239DA"/>
    <w:rsid w:val="000402EA"/>
    <w:rsid w:val="00044328"/>
    <w:rsid w:val="00045635"/>
    <w:rsid w:val="00046A3E"/>
    <w:rsid w:val="00064373"/>
    <w:rsid w:val="00076293"/>
    <w:rsid w:val="00076401"/>
    <w:rsid w:val="00081CB7"/>
    <w:rsid w:val="0008221A"/>
    <w:rsid w:val="00086FD1"/>
    <w:rsid w:val="00095E28"/>
    <w:rsid w:val="000A41EB"/>
    <w:rsid w:val="000A5108"/>
    <w:rsid w:val="000A660B"/>
    <w:rsid w:val="000A6F44"/>
    <w:rsid w:val="000B75DF"/>
    <w:rsid w:val="000C4899"/>
    <w:rsid w:val="000D0FBA"/>
    <w:rsid w:val="000D46ED"/>
    <w:rsid w:val="000D54DE"/>
    <w:rsid w:val="000E0F4E"/>
    <w:rsid w:val="000E2062"/>
    <w:rsid w:val="000E72FF"/>
    <w:rsid w:val="000E7B6C"/>
    <w:rsid w:val="000F0C5C"/>
    <w:rsid w:val="000F1CB5"/>
    <w:rsid w:val="000F4D7F"/>
    <w:rsid w:val="0010037A"/>
    <w:rsid w:val="001030C8"/>
    <w:rsid w:val="001121BF"/>
    <w:rsid w:val="00115BBA"/>
    <w:rsid w:val="00115EC1"/>
    <w:rsid w:val="00122CC2"/>
    <w:rsid w:val="00141198"/>
    <w:rsid w:val="00144156"/>
    <w:rsid w:val="001473FF"/>
    <w:rsid w:val="001572DD"/>
    <w:rsid w:val="00160101"/>
    <w:rsid w:val="00176AD5"/>
    <w:rsid w:val="00177991"/>
    <w:rsid w:val="00186638"/>
    <w:rsid w:val="00192659"/>
    <w:rsid w:val="001A6F87"/>
    <w:rsid w:val="001A77C3"/>
    <w:rsid w:val="001B0BBF"/>
    <w:rsid w:val="001B3722"/>
    <w:rsid w:val="001C5532"/>
    <w:rsid w:val="001D21ED"/>
    <w:rsid w:val="001D539C"/>
    <w:rsid w:val="001E2919"/>
    <w:rsid w:val="001E2F07"/>
    <w:rsid w:val="001F3C03"/>
    <w:rsid w:val="002020DF"/>
    <w:rsid w:val="00206C7B"/>
    <w:rsid w:val="00223240"/>
    <w:rsid w:val="00231FF0"/>
    <w:rsid w:val="0023254C"/>
    <w:rsid w:val="00237133"/>
    <w:rsid w:val="00246427"/>
    <w:rsid w:val="00250095"/>
    <w:rsid w:val="00256875"/>
    <w:rsid w:val="00257A17"/>
    <w:rsid w:val="0026112B"/>
    <w:rsid w:val="00263FAD"/>
    <w:rsid w:val="0026459C"/>
    <w:rsid w:val="00265563"/>
    <w:rsid w:val="0027044C"/>
    <w:rsid w:val="00280189"/>
    <w:rsid w:val="00290C3A"/>
    <w:rsid w:val="002A1C99"/>
    <w:rsid w:val="002A240B"/>
    <w:rsid w:val="002A39A8"/>
    <w:rsid w:val="002B1C92"/>
    <w:rsid w:val="002B1EC6"/>
    <w:rsid w:val="002B36C2"/>
    <w:rsid w:val="002C37F5"/>
    <w:rsid w:val="002C4DDD"/>
    <w:rsid w:val="002D1B30"/>
    <w:rsid w:val="002D2351"/>
    <w:rsid w:val="002D4A54"/>
    <w:rsid w:val="002D5D47"/>
    <w:rsid w:val="002D6C9B"/>
    <w:rsid w:val="002F1236"/>
    <w:rsid w:val="00302715"/>
    <w:rsid w:val="00311468"/>
    <w:rsid w:val="0031568B"/>
    <w:rsid w:val="00322A6F"/>
    <w:rsid w:val="003309FD"/>
    <w:rsid w:val="00333106"/>
    <w:rsid w:val="0033354D"/>
    <w:rsid w:val="00333CE8"/>
    <w:rsid w:val="00344481"/>
    <w:rsid w:val="003460EA"/>
    <w:rsid w:val="003535F6"/>
    <w:rsid w:val="00356607"/>
    <w:rsid w:val="0036048E"/>
    <w:rsid w:val="00364CEE"/>
    <w:rsid w:val="00373FD9"/>
    <w:rsid w:val="00376ECC"/>
    <w:rsid w:val="0038412C"/>
    <w:rsid w:val="00387C0C"/>
    <w:rsid w:val="00387D1E"/>
    <w:rsid w:val="0039276F"/>
    <w:rsid w:val="003968AA"/>
    <w:rsid w:val="003A667A"/>
    <w:rsid w:val="003C1A33"/>
    <w:rsid w:val="003C1B4B"/>
    <w:rsid w:val="003D7E92"/>
    <w:rsid w:val="003E0D2B"/>
    <w:rsid w:val="003E2F7B"/>
    <w:rsid w:val="00402D47"/>
    <w:rsid w:val="0040719D"/>
    <w:rsid w:val="004105FE"/>
    <w:rsid w:val="00417E35"/>
    <w:rsid w:val="00430D89"/>
    <w:rsid w:val="00431A3C"/>
    <w:rsid w:val="00437895"/>
    <w:rsid w:val="004406C4"/>
    <w:rsid w:val="004406DA"/>
    <w:rsid w:val="004414CA"/>
    <w:rsid w:val="00443B35"/>
    <w:rsid w:val="004606E3"/>
    <w:rsid w:val="004618AE"/>
    <w:rsid w:val="004662FB"/>
    <w:rsid w:val="00467B77"/>
    <w:rsid w:val="0047165F"/>
    <w:rsid w:val="004745B0"/>
    <w:rsid w:val="004820A5"/>
    <w:rsid w:val="004832BE"/>
    <w:rsid w:val="00484B34"/>
    <w:rsid w:val="00487B47"/>
    <w:rsid w:val="00494533"/>
    <w:rsid w:val="004A0766"/>
    <w:rsid w:val="004A202C"/>
    <w:rsid w:val="004A2640"/>
    <w:rsid w:val="004B49A8"/>
    <w:rsid w:val="004B59A8"/>
    <w:rsid w:val="004B6009"/>
    <w:rsid w:val="004D0EDA"/>
    <w:rsid w:val="004E311A"/>
    <w:rsid w:val="00501E6C"/>
    <w:rsid w:val="005036EA"/>
    <w:rsid w:val="00514742"/>
    <w:rsid w:val="00514875"/>
    <w:rsid w:val="00516A67"/>
    <w:rsid w:val="00530A5C"/>
    <w:rsid w:val="0053184C"/>
    <w:rsid w:val="005364E8"/>
    <w:rsid w:val="005456EF"/>
    <w:rsid w:val="00551A07"/>
    <w:rsid w:val="00555C14"/>
    <w:rsid w:val="00562774"/>
    <w:rsid w:val="00563C0B"/>
    <w:rsid w:val="00565933"/>
    <w:rsid w:val="00570899"/>
    <w:rsid w:val="00572746"/>
    <w:rsid w:val="00577661"/>
    <w:rsid w:val="00577CAB"/>
    <w:rsid w:val="005937DD"/>
    <w:rsid w:val="005A37CF"/>
    <w:rsid w:val="005A56D1"/>
    <w:rsid w:val="005B175D"/>
    <w:rsid w:val="005B662D"/>
    <w:rsid w:val="005C09C3"/>
    <w:rsid w:val="005C0D47"/>
    <w:rsid w:val="005C25AE"/>
    <w:rsid w:val="005D736F"/>
    <w:rsid w:val="005D7579"/>
    <w:rsid w:val="005E39C5"/>
    <w:rsid w:val="005F7ADA"/>
    <w:rsid w:val="0060361F"/>
    <w:rsid w:val="00610677"/>
    <w:rsid w:val="00611C40"/>
    <w:rsid w:val="0061453B"/>
    <w:rsid w:val="00616E44"/>
    <w:rsid w:val="00621B33"/>
    <w:rsid w:val="00625452"/>
    <w:rsid w:val="00626A66"/>
    <w:rsid w:val="00633503"/>
    <w:rsid w:val="006437D7"/>
    <w:rsid w:val="00644340"/>
    <w:rsid w:val="00660094"/>
    <w:rsid w:val="00682B50"/>
    <w:rsid w:val="006848D7"/>
    <w:rsid w:val="006909B3"/>
    <w:rsid w:val="00690AEE"/>
    <w:rsid w:val="00694144"/>
    <w:rsid w:val="006949F6"/>
    <w:rsid w:val="00697FE2"/>
    <w:rsid w:val="006A19FB"/>
    <w:rsid w:val="006A2CFF"/>
    <w:rsid w:val="006C10B8"/>
    <w:rsid w:val="006C1640"/>
    <w:rsid w:val="006C3A64"/>
    <w:rsid w:val="006C4A22"/>
    <w:rsid w:val="006D4902"/>
    <w:rsid w:val="006E0C49"/>
    <w:rsid w:val="006F0717"/>
    <w:rsid w:val="006F39DF"/>
    <w:rsid w:val="006F4A65"/>
    <w:rsid w:val="00711CEF"/>
    <w:rsid w:val="00730183"/>
    <w:rsid w:val="00731847"/>
    <w:rsid w:val="007375C3"/>
    <w:rsid w:val="007508B4"/>
    <w:rsid w:val="007533D2"/>
    <w:rsid w:val="0075602E"/>
    <w:rsid w:val="00773431"/>
    <w:rsid w:val="0077553E"/>
    <w:rsid w:val="00783F84"/>
    <w:rsid w:val="00784BD9"/>
    <w:rsid w:val="00784C1B"/>
    <w:rsid w:val="00796D35"/>
    <w:rsid w:val="0079731B"/>
    <w:rsid w:val="007B71FB"/>
    <w:rsid w:val="007C12F3"/>
    <w:rsid w:val="007C2AE9"/>
    <w:rsid w:val="007C5823"/>
    <w:rsid w:val="007D7F14"/>
    <w:rsid w:val="007E314B"/>
    <w:rsid w:val="007E6B09"/>
    <w:rsid w:val="007F0923"/>
    <w:rsid w:val="00805B9D"/>
    <w:rsid w:val="00810EAE"/>
    <w:rsid w:val="00822257"/>
    <w:rsid w:val="00830BB7"/>
    <w:rsid w:val="0084044A"/>
    <w:rsid w:val="008414F1"/>
    <w:rsid w:val="0084271F"/>
    <w:rsid w:val="0084332C"/>
    <w:rsid w:val="00844C8B"/>
    <w:rsid w:val="00851A5F"/>
    <w:rsid w:val="00865960"/>
    <w:rsid w:val="00877ED4"/>
    <w:rsid w:val="008837C4"/>
    <w:rsid w:val="008920AD"/>
    <w:rsid w:val="00893CB1"/>
    <w:rsid w:val="00896ADE"/>
    <w:rsid w:val="00896B40"/>
    <w:rsid w:val="008A4AA8"/>
    <w:rsid w:val="008A7368"/>
    <w:rsid w:val="008C066E"/>
    <w:rsid w:val="008C2E88"/>
    <w:rsid w:val="008C6656"/>
    <w:rsid w:val="008D699F"/>
    <w:rsid w:val="008D6F8C"/>
    <w:rsid w:val="008E500A"/>
    <w:rsid w:val="008F3B78"/>
    <w:rsid w:val="008F5CD2"/>
    <w:rsid w:val="008F7C53"/>
    <w:rsid w:val="009033BA"/>
    <w:rsid w:val="00905595"/>
    <w:rsid w:val="00905DC4"/>
    <w:rsid w:val="00910DB2"/>
    <w:rsid w:val="0092258B"/>
    <w:rsid w:val="00932F0A"/>
    <w:rsid w:val="00933759"/>
    <w:rsid w:val="0093384A"/>
    <w:rsid w:val="00942C11"/>
    <w:rsid w:val="00952A71"/>
    <w:rsid w:val="00956169"/>
    <w:rsid w:val="009575E0"/>
    <w:rsid w:val="00960935"/>
    <w:rsid w:val="00971264"/>
    <w:rsid w:val="00971B93"/>
    <w:rsid w:val="009774B9"/>
    <w:rsid w:val="00980309"/>
    <w:rsid w:val="00981D50"/>
    <w:rsid w:val="00984AD7"/>
    <w:rsid w:val="0098777B"/>
    <w:rsid w:val="00996679"/>
    <w:rsid w:val="009A0A06"/>
    <w:rsid w:val="009A5670"/>
    <w:rsid w:val="009A6AEE"/>
    <w:rsid w:val="009B3228"/>
    <w:rsid w:val="009B56FE"/>
    <w:rsid w:val="009C018F"/>
    <w:rsid w:val="009C255E"/>
    <w:rsid w:val="009C3159"/>
    <w:rsid w:val="009E0057"/>
    <w:rsid w:val="009E0305"/>
    <w:rsid w:val="00A1130E"/>
    <w:rsid w:val="00A21A45"/>
    <w:rsid w:val="00A41021"/>
    <w:rsid w:val="00A56AF6"/>
    <w:rsid w:val="00A621A7"/>
    <w:rsid w:val="00A6632C"/>
    <w:rsid w:val="00A823E1"/>
    <w:rsid w:val="00A95E06"/>
    <w:rsid w:val="00AA4B63"/>
    <w:rsid w:val="00AB4F79"/>
    <w:rsid w:val="00AC01C4"/>
    <w:rsid w:val="00AC7F50"/>
    <w:rsid w:val="00AD3E33"/>
    <w:rsid w:val="00AD544C"/>
    <w:rsid w:val="00AD71FC"/>
    <w:rsid w:val="00AE0402"/>
    <w:rsid w:val="00AE0A53"/>
    <w:rsid w:val="00AE2110"/>
    <w:rsid w:val="00AE2571"/>
    <w:rsid w:val="00B14DC9"/>
    <w:rsid w:val="00B265C4"/>
    <w:rsid w:val="00B33249"/>
    <w:rsid w:val="00B3399B"/>
    <w:rsid w:val="00B44EDA"/>
    <w:rsid w:val="00B52D8F"/>
    <w:rsid w:val="00B8488C"/>
    <w:rsid w:val="00B87B1E"/>
    <w:rsid w:val="00BA6298"/>
    <w:rsid w:val="00BA6937"/>
    <w:rsid w:val="00BB3997"/>
    <w:rsid w:val="00BC6A14"/>
    <w:rsid w:val="00BD162E"/>
    <w:rsid w:val="00BD356A"/>
    <w:rsid w:val="00BD531D"/>
    <w:rsid w:val="00BE1BE1"/>
    <w:rsid w:val="00BE26BF"/>
    <w:rsid w:val="00BE2D57"/>
    <w:rsid w:val="00C04B5B"/>
    <w:rsid w:val="00C061B3"/>
    <w:rsid w:val="00C2018A"/>
    <w:rsid w:val="00C24C7D"/>
    <w:rsid w:val="00C2580C"/>
    <w:rsid w:val="00C33DD2"/>
    <w:rsid w:val="00C34D06"/>
    <w:rsid w:val="00C36110"/>
    <w:rsid w:val="00C52045"/>
    <w:rsid w:val="00C53A35"/>
    <w:rsid w:val="00C63D4A"/>
    <w:rsid w:val="00C64F73"/>
    <w:rsid w:val="00C70BA8"/>
    <w:rsid w:val="00C71C68"/>
    <w:rsid w:val="00C72571"/>
    <w:rsid w:val="00C77F4A"/>
    <w:rsid w:val="00C820A3"/>
    <w:rsid w:val="00C90E42"/>
    <w:rsid w:val="00C92C33"/>
    <w:rsid w:val="00CA09B0"/>
    <w:rsid w:val="00CA4FD4"/>
    <w:rsid w:val="00CB1EC4"/>
    <w:rsid w:val="00CC1E06"/>
    <w:rsid w:val="00CD1C38"/>
    <w:rsid w:val="00CD5DD6"/>
    <w:rsid w:val="00CD6549"/>
    <w:rsid w:val="00CE22D2"/>
    <w:rsid w:val="00CE66C7"/>
    <w:rsid w:val="00CE7263"/>
    <w:rsid w:val="00CF01D7"/>
    <w:rsid w:val="00CF023F"/>
    <w:rsid w:val="00CF12F2"/>
    <w:rsid w:val="00D0481C"/>
    <w:rsid w:val="00D07C56"/>
    <w:rsid w:val="00D110B3"/>
    <w:rsid w:val="00D116B8"/>
    <w:rsid w:val="00D20845"/>
    <w:rsid w:val="00D301B9"/>
    <w:rsid w:val="00D34352"/>
    <w:rsid w:val="00D363B2"/>
    <w:rsid w:val="00D40A31"/>
    <w:rsid w:val="00D4169B"/>
    <w:rsid w:val="00D42595"/>
    <w:rsid w:val="00D4344A"/>
    <w:rsid w:val="00D47CB3"/>
    <w:rsid w:val="00D67D8E"/>
    <w:rsid w:val="00D9198C"/>
    <w:rsid w:val="00D93268"/>
    <w:rsid w:val="00D97046"/>
    <w:rsid w:val="00D97C5D"/>
    <w:rsid w:val="00DB2DC4"/>
    <w:rsid w:val="00DB41F5"/>
    <w:rsid w:val="00DC70FF"/>
    <w:rsid w:val="00DC7D11"/>
    <w:rsid w:val="00DC7F5F"/>
    <w:rsid w:val="00DD208F"/>
    <w:rsid w:val="00DD6817"/>
    <w:rsid w:val="00DE7027"/>
    <w:rsid w:val="00DF0FD5"/>
    <w:rsid w:val="00E17E22"/>
    <w:rsid w:val="00E21D22"/>
    <w:rsid w:val="00E22303"/>
    <w:rsid w:val="00E2260B"/>
    <w:rsid w:val="00E25E76"/>
    <w:rsid w:val="00E3117B"/>
    <w:rsid w:val="00E35BFC"/>
    <w:rsid w:val="00E36D0E"/>
    <w:rsid w:val="00E36E46"/>
    <w:rsid w:val="00E4057E"/>
    <w:rsid w:val="00E5515E"/>
    <w:rsid w:val="00E8647F"/>
    <w:rsid w:val="00E86835"/>
    <w:rsid w:val="00E87CED"/>
    <w:rsid w:val="00E9072E"/>
    <w:rsid w:val="00E934D0"/>
    <w:rsid w:val="00E96139"/>
    <w:rsid w:val="00EB0104"/>
    <w:rsid w:val="00EB4003"/>
    <w:rsid w:val="00EB6EE7"/>
    <w:rsid w:val="00EB7A29"/>
    <w:rsid w:val="00EC42BD"/>
    <w:rsid w:val="00ED0C0F"/>
    <w:rsid w:val="00ED4AB9"/>
    <w:rsid w:val="00ED4D7B"/>
    <w:rsid w:val="00EE3B5D"/>
    <w:rsid w:val="00EE4D6B"/>
    <w:rsid w:val="00EF36DC"/>
    <w:rsid w:val="00F170F7"/>
    <w:rsid w:val="00F22194"/>
    <w:rsid w:val="00F37514"/>
    <w:rsid w:val="00F4010D"/>
    <w:rsid w:val="00F6015E"/>
    <w:rsid w:val="00F71CB5"/>
    <w:rsid w:val="00F75FF6"/>
    <w:rsid w:val="00F770A9"/>
    <w:rsid w:val="00F7759B"/>
    <w:rsid w:val="00F86BCD"/>
    <w:rsid w:val="00F94079"/>
    <w:rsid w:val="00F97996"/>
    <w:rsid w:val="00FB56F3"/>
    <w:rsid w:val="00FD13B8"/>
    <w:rsid w:val="00FD3935"/>
    <w:rsid w:val="00FD715B"/>
    <w:rsid w:val="00FD795D"/>
    <w:rsid w:val="00FE0448"/>
    <w:rsid w:val="00FE44B4"/>
    <w:rsid w:val="00FE7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41048C"/>
  <w15:docId w15:val="{4DE8888A-EED0-417D-BAE9-C2F3704E0E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0A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B1E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B1EC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11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1CEF"/>
  </w:style>
  <w:style w:type="paragraph" w:styleId="Footer">
    <w:name w:val="footer"/>
    <w:basedOn w:val="Normal"/>
    <w:link w:val="FooterChar"/>
    <w:uiPriority w:val="99"/>
    <w:unhideWhenUsed/>
    <w:rsid w:val="00711C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CEF"/>
  </w:style>
  <w:style w:type="paragraph" w:styleId="BalloonText">
    <w:name w:val="Balloon Text"/>
    <w:basedOn w:val="Normal"/>
    <w:link w:val="BalloonTextChar"/>
    <w:uiPriority w:val="99"/>
    <w:semiHidden/>
    <w:unhideWhenUsed/>
    <w:rsid w:val="00076293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6293"/>
    <w:rPr>
      <w:rFonts w:ascii="Tahoma" w:hAnsi="Tahoma" w:cs="Angsana New"/>
      <w:sz w:val="16"/>
      <w:szCs w:val="20"/>
    </w:rPr>
  </w:style>
  <w:style w:type="character" w:styleId="Hyperlink">
    <w:name w:val="Hyperlink"/>
    <w:basedOn w:val="DefaultParagraphFont"/>
    <w:uiPriority w:val="99"/>
    <w:unhideWhenUsed/>
    <w:rsid w:val="00081CB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80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80309"/>
    <w:rPr>
      <w:rFonts w:ascii="Courier New" w:eastAsia="Times New Roman" w:hAnsi="Courier New" w:cs="Courier New"/>
      <w:sz w:val="20"/>
      <w:szCs w:val="20"/>
    </w:rPr>
  </w:style>
  <w:style w:type="character" w:customStyle="1" w:styleId="tag">
    <w:name w:val="tag"/>
    <w:basedOn w:val="DefaultParagraphFont"/>
    <w:rsid w:val="00980309"/>
  </w:style>
  <w:style w:type="character" w:customStyle="1" w:styleId="Title1">
    <w:name w:val="Title1"/>
    <w:basedOn w:val="DefaultParagraphFont"/>
    <w:rsid w:val="00980309"/>
  </w:style>
  <w:style w:type="character" w:customStyle="1" w:styleId="attribute">
    <w:name w:val="attribute"/>
    <w:basedOn w:val="DefaultParagraphFont"/>
    <w:rsid w:val="00980309"/>
  </w:style>
  <w:style w:type="character" w:customStyle="1" w:styleId="value">
    <w:name w:val="value"/>
    <w:basedOn w:val="DefaultParagraphFont"/>
    <w:rsid w:val="00980309"/>
  </w:style>
  <w:style w:type="paragraph" w:styleId="NoSpacing">
    <w:name w:val="No Spacing"/>
    <w:uiPriority w:val="1"/>
    <w:qFormat/>
    <w:rsid w:val="004B49A8"/>
    <w:pPr>
      <w:spacing w:after="0" w:line="240" w:lineRule="auto"/>
    </w:pPr>
  </w:style>
  <w:style w:type="character" w:customStyle="1" w:styleId="Title2">
    <w:name w:val="Title2"/>
    <w:basedOn w:val="DefaultParagraphFont"/>
    <w:rsid w:val="00FE0448"/>
  </w:style>
  <w:style w:type="character" w:customStyle="1" w:styleId="sc12">
    <w:name w:val="sc12"/>
    <w:basedOn w:val="DefaultParagraphFont"/>
    <w:rsid w:val="00122CC2"/>
    <w:rPr>
      <w:rFonts w:ascii="Courier New" w:hAnsi="Courier New" w:cs="Courier New" w:hint="default"/>
      <w:color w:val="0000FF"/>
      <w:sz w:val="20"/>
      <w:szCs w:val="20"/>
    </w:rPr>
  </w:style>
  <w:style w:type="character" w:customStyle="1" w:styleId="sc8">
    <w:name w:val="sc8"/>
    <w:basedOn w:val="DefaultParagraphFont"/>
    <w:rsid w:val="00122CC2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31">
    <w:name w:val="sc31"/>
    <w:basedOn w:val="DefaultParagraphFont"/>
    <w:rsid w:val="00122CC2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61">
    <w:name w:val="sc61"/>
    <w:basedOn w:val="DefaultParagraphFont"/>
    <w:rsid w:val="00122CC2"/>
    <w:rPr>
      <w:rFonts w:ascii="Courier New" w:hAnsi="Courier New" w:cs="Courier New" w:hint="default"/>
      <w:b/>
      <w:bCs/>
      <w:color w:val="8000FF"/>
      <w:sz w:val="20"/>
      <w:szCs w:val="20"/>
    </w:rPr>
  </w:style>
  <w:style w:type="character" w:customStyle="1" w:styleId="sc111">
    <w:name w:val="sc111"/>
    <w:basedOn w:val="DefaultParagraphFont"/>
    <w:rsid w:val="00122CC2"/>
    <w:rPr>
      <w:rFonts w:ascii="Courier New" w:hAnsi="Courier New" w:cs="Courier New" w:hint="default"/>
      <w:color w:val="0000FF"/>
      <w:sz w:val="20"/>
      <w:szCs w:val="20"/>
    </w:rPr>
  </w:style>
  <w:style w:type="character" w:customStyle="1" w:styleId="sc01">
    <w:name w:val="sc01"/>
    <w:basedOn w:val="DefaultParagraphFont"/>
    <w:rsid w:val="00122CC2"/>
    <w:rPr>
      <w:rFonts w:ascii="Courier New" w:hAnsi="Courier New" w:cs="Courier New" w:hint="default"/>
      <w:b/>
      <w:bCs/>
      <w:color w:val="000000"/>
      <w:sz w:val="20"/>
      <w:szCs w:val="20"/>
    </w:rPr>
  </w:style>
  <w:style w:type="character" w:customStyle="1" w:styleId="sc211">
    <w:name w:val="sc211"/>
    <w:basedOn w:val="DefaultParagraphFont"/>
    <w:rsid w:val="000A5108"/>
    <w:rPr>
      <w:rFonts w:ascii="Courier New" w:hAnsi="Courier New" w:cs="Courier New" w:hint="default"/>
      <w:color w:val="000000"/>
      <w:sz w:val="20"/>
      <w:szCs w:val="20"/>
      <w:shd w:val="clear" w:color="auto" w:fill="A6CAF0"/>
    </w:rPr>
  </w:style>
  <w:style w:type="character" w:customStyle="1" w:styleId="sc26">
    <w:name w:val="sc26"/>
    <w:basedOn w:val="DefaultParagraphFont"/>
    <w:rsid w:val="000A5108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A5108"/>
    <w:rPr>
      <w:rFonts w:ascii="Courier New" w:hAnsi="Courier New" w:cs="Courier New" w:hint="default"/>
      <w:color w:val="0000FF"/>
      <w:sz w:val="20"/>
      <w:szCs w:val="20"/>
    </w:rPr>
  </w:style>
  <w:style w:type="character" w:customStyle="1" w:styleId="sc4">
    <w:name w:val="sc4"/>
    <w:basedOn w:val="DefaultParagraphFont"/>
    <w:rsid w:val="000A5108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40">
    <w:name w:val="sc40"/>
    <w:basedOn w:val="DefaultParagraphFont"/>
    <w:rsid w:val="00A621A7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411">
    <w:name w:val="sc411"/>
    <w:basedOn w:val="DefaultParagraphFont"/>
    <w:rsid w:val="00A621A7"/>
    <w:rPr>
      <w:rFonts w:ascii="Courier New" w:hAnsi="Courier New" w:cs="Courier New" w:hint="default"/>
      <w:color w:val="000000"/>
      <w:sz w:val="20"/>
      <w:szCs w:val="20"/>
      <w:shd w:val="clear" w:color="auto" w:fill="F2F4FF"/>
    </w:rPr>
  </w:style>
  <w:style w:type="character" w:customStyle="1" w:styleId="sc501">
    <w:name w:val="sc501"/>
    <w:basedOn w:val="DefaultParagraphFont"/>
    <w:rsid w:val="00A621A7"/>
    <w:rPr>
      <w:rFonts w:ascii="Courier New" w:hAnsi="Courier New" w:cs="Courier New" w:hint="default"/>
      <w:b/>
      <w:bCs/>
      <w:color w:val="000000"/>
      <w:sz w:val="20"/>
      <w:szCs w:val="20"/>
      <w:shd w:val="clear" w:color="auto" w:fill="F2F4FF"/>
    </w:rPr>
  </w:style>
  <w:style w:type="character" w:customStyle="1" w:styleId="sc461">
    <w:name w:val="sc461"/>
    <w:basedOn w:val="DefaultParagraphFont"/>
    <w:rsid w:val="00A621A7"/>
    <w:rPr>
      <w:rFonts w:ascii="Courier New" w:hAnsi="Courier New" w:cs="Courier New" w:hint="default"/>
      <w:color w:val="000000"/>
      <w:sz w:val="20"/>
      <w:szCs w:val="20"/>
      <w:shd w:val="clear" w:color="auto" w:fill="F2F4FF"/>
    </w:rPr>
  </w:style>
  <w:style w:type="character" w:customStyle="1" w:styleId="sc481">
    <w:name w:val="sc481"/>
    <w:basedOn w:val="DefaultParagraphFont"/>
    <w:rsid w:val="00A621A7"/>
    <w:rPr>
      <w:rFonts w:ascii="Courier New" w:hAnsi="Courier New" w:cs="Courier New" w:hint="default"/>
      <w:color w:val="808080"/>
      <w:sz w:val="20"/>
      <w:szCs w:val="20"/>
      <w:shd w:val="clear" w:color="auto" w:fill="F2F4FF"/>
    </w:rPr>
  </w:style>
  <w:style w:type="character" w:customStyle="1" w:styleId="sc471">
    <w:name w:val="sc471"/>
    <w:basedOn w:val="DefaultParagraphFont"/>
    <w:rsid w:val="00A621A7"/>
    <w:rPr>
      <w:rFonts w:ascii="Courier New" w:hAnsi="Courier New" w:cs="Courier New" w:hint="default"/>
      <w:b/>
      <w:bCs/>
      <w:i/>
      <w:iCs/>
      <w:color w:val="000080"/>
      <w:sz w:val="20"/>
      <w:szCs w:val="20"/>
      <w:shd w:val="clear" w:color="auto" w:fill="F2F4FF"/>
    </w:rPr>
  </w:style>
  <w:style w:type="character" w:customStyle="1" w:styleId="sc451">
    <w:name w:val="sc451"/>
    <w:basedOn w:val="DefaultParagraphFont"/>
    <w:rsid w:val="00263FAD"/>
    <w:rPr>
      <w:rFonts w:ascii="Courier New" w:hAnsi="Courier New" w:cs="Courier New" w:hint="default"/>
      <w:color w:val="FF0000"/>
      <w:sz w:val="20"/>
      <w:szCs w:val="20"/>
      <w:shd w:val="clear" w:color="auto" w:fill="F2F4FF"/>
    </w:rPr>
  </w:style>
  <w:style w:type="character" w:customStyle="1" w:styleId="sc431">
    <w:name w:val="sc431"/>
    <w:basedOn w:val="DefaultParagraphFont"/>
    <w:rsid w:val="00A56AF6"/>
    <w:rPr>
      <w:rFonts w:ascii="Courier New" w:hAnsi="Courier New" w:cs="Courier New" w:hint="default"/>
      <w:color w:val="008000"/>
      <w:sz w:val="20"/>
      <w:szCs w:val="20"/>
      <w:shd w:val="clear" w:color="auto" w:fill="F2F4FF"/>
    </w:rPr>
  </w:style>
  <w:style w:type="character" w:customStyle="1" w:styleId="marked">
    <w:name w:val="marked"/>
    <w:basedOn w:val="DefaultParagraphFont"/>
    <w:rsid w:val="0039276F"/>
  </w:style>
  <w:style w:type="character" w:styleId="HTMLCode">
    <w:name w:val="HTML Code"/>
    <w:basedOn w:val="DefaultParagraphFont"/>
    <w:uiPriority w:val="99"/>
    <w:semiHidden/>
    <w:unhideWhenUsed/>
    <w:rsid w:val="003E2F7B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E1BE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90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80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54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8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2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26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1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5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4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1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8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0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3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4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9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50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7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82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82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2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2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36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6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0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7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7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5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6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3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9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3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8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8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4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0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9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07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3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2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3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2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0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7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8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76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0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2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8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44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1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9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6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4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2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8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7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5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1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53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70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9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70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81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0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1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3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6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0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95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41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63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0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9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5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8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94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8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4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0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0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49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2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6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8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62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6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7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5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0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1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0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64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45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0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2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1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9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4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4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3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5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4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66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3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2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85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1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8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1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4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7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1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9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0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8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5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6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4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9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0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50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0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0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1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3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7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1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2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1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5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8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6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9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6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13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9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6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11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74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1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19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1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0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9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07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4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0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8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4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9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6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7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6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7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6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5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6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5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2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5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44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3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8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3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2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4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3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6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9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4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0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50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62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75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8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1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68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7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6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5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9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1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1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3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3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2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25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919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85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20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2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02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75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9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89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05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7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0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1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5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4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6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1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8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7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25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3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5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8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6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7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06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3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50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28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9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1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5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8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2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0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9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6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9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5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8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1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9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8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3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0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1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2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9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2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5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0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9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2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6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1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3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2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6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08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35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13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6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3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7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0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8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5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0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3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3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4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0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8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8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3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0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7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2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6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8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9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6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9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5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56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6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83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74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4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6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7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82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8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9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5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421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28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66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9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5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0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5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4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0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9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8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2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5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7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2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93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6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9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1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9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3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5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5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99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92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7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1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5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2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5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25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4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5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5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2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1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2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2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3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27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2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1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24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2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56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2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3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1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3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6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5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3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8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8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2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74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42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92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8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0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27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0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30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1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1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0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9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2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8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6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6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85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04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0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4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1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26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87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17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1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34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00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7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5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3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6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7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43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00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0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1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4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6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3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2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4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15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00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11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1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14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9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74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0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6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7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0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7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9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1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6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62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86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62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4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1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1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83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3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93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0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7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9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9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6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9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7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75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3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2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9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6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0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02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7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1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1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5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78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7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6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3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9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3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4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15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4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8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1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42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3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7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3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4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9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2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8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5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27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9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60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96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3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3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9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6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8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3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7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2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6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2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9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9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9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6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5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9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7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423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33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02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86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1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94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1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91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5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5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8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2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3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3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1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7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29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1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39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0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8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1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6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9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6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6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2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5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0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7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2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6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9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96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7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5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9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1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1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1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9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9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9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5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2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25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7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1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07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0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3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530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82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0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94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0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0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4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59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52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0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8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9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4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2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3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2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4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9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4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7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7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3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7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9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38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21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56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94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35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4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8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99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99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63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73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28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1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5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9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85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3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3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83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3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9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5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1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3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1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56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6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7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4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560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15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00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8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1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5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8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1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3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9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6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6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2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64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4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0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3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8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7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8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0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4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0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6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54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9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7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52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33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15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0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2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1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7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3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7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0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0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0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9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2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0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3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9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0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1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06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23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9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7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8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7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5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66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5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03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1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5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2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23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7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2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3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8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8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8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6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7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0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1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1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1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6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8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26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2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66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6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6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13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4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0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7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2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5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5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3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5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2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8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6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4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0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7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3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49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7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2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6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93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9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9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5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1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2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0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9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2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5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8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1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1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2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5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9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8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4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2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1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9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8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6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5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6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9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22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95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1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92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5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9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2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6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13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8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1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1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7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5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6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73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7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0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8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7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40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35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83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8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2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7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4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9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0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8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1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1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5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2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0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4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0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0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6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4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67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359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10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6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8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3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2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6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8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6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0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7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7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33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7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36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2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1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0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0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6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0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0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0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2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0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1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26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6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9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6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2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9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7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5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66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5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4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0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8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6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6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9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1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0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8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6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9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2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8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3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4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4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75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5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7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8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98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13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12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7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9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1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1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53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0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7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4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1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1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6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7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8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62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6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554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24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60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7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0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3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3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9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0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8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8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5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9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8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6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17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0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3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03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3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0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1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20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2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3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3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6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0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8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7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6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4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3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0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76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6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6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4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2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8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2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7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6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7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5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1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8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36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4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8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7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5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2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4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5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3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35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59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14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6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3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54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5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0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7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62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9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1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5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3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1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72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2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4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1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4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2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4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9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7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5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5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2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8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7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2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6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6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0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24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6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5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98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8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24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76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2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1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8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3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6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02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9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5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5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6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8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1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0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12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12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34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0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1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77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9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2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4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1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1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0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4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56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4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76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5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7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2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5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7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7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5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7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5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9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7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7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614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36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88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6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7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5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1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8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5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1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0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3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8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36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5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3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9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5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13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1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1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3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4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2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0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5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9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4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2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98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8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20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4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8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2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0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7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0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1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2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6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3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0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2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8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2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1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87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768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56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90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74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75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0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4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6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9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9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15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2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6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0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3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0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0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65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61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96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81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4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8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0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9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1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3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9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0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86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57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50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85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67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23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2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1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35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18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38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1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3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1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8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9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0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3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1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2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4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2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83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7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43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00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14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6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1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31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7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1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8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8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5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6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1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0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1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4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4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1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3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9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4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1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1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599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60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4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0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8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9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63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4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4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05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0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6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9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3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1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66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2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89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9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2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6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9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9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1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0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9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7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5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0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8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9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0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9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64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9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2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9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0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1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762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4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63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4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3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06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6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2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5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3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8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8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23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06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4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7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8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2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2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8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0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1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9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2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1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387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96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3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0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3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4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19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8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0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0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9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3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8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244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3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24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3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4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3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84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78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57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5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0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7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0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7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6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5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5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56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3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5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9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1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82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6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0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33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04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8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175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1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057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9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3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71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66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7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6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9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4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0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2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7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9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6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9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60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8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7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3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0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07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9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6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2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5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0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88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00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00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1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4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8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5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8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0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7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0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3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76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5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3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89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8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1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6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2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9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9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6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9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2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2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9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3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15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1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4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5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500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94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55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64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8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8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6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0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8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13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12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9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5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4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4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5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5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139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85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87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0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7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9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8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1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2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4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4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4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7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5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93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86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78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01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93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4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8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4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0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0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8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7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5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8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4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28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43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7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7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75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33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03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5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7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9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2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5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8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8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3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66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7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0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9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5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8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4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5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3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0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6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3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4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0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8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26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4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03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12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8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1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3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7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3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8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2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01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83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2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0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1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0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2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1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7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4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1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7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0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5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5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4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7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2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9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0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7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70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25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9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9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9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9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2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7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6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04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0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9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83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5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53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1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4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9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0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9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1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4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5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33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0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4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4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6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7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0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7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1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4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1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1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1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06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4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0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1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14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7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3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0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8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23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4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4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0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7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0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5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6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6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2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3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1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16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4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2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7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2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22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9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03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26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1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8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4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3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5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8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74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51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7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4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24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66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8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0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5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3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8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0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3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3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83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0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9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6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8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27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1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17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21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20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4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24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5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8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0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7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5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5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7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1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27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1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32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26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8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5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1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0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92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5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8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64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1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0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1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7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1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45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6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3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7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0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4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3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1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1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6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9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3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9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0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2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9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0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032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59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02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0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7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2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5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7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2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8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8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09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30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41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0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1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73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06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5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7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1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31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33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40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1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15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0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3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1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6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0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0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9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3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53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2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9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7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0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1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1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0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2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8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7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4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2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3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5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5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8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3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C06C51-41BE-45F0-8711-F043CE3286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53</Words>
  <Characters>30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go</dc:creator>
  <cp:keywords/>
  <dc:description/>
  <cp:lastModifiedBy>Worawut Khumnoi</cp:lastModifiedBy>
  <cp:revision>12</cp:revision>
  <dcterms:created xsi:type="dcterms:W3CDTF">2023-02-02T10:21:00Z</dcterms:created>
  <dcterms:modified xsi:type="dcterms:W3CDTF">2023-02-10T07:58:00Z</dcterms:modified>
</cp:coreProperties>
</file>